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Kenya</w:t>
      </w:r>
      <w:r>
        <w:t xml:space="preserve"> </w:t>
      </w:r>
      <w:r>
        <w:t xml:space="preserve">2022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KE22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37838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7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b, hv206, hv207, hv208, hv210, hv211, hv227, hv237, hv243b, hv244, hv246, hv247, hv263, sh131a, sh132g, sh132h, sh132i, sh132j, sh132l, sh132m, sh132o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so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4.1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0.8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9.5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3.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4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3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so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5.5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5% (1/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0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7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.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has a 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0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80</w:t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8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1</w:t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3 (9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 (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99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5 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0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90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 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0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1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783 (89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98  (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1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0.5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3 (9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 (8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99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6  (8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90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2 (11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13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1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14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783 (89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1 (10.3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 (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5 (1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1 (18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6 (25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1 (3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2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4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73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33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78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3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35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97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2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2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3 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4 (5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6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33 (1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64 (1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34 (1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53 (1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5 (1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5 (1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4 (53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4 (42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94 (6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6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4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2 (7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1 (2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4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9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013 (67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0 (28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 (4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Kenya 2022</dc:title>
  <dc:creator/>
  <cp:keywords/>
  <dcterms:created xsi:type="dcterms:W3CDTF">2024-07-22T10:00:11Z</dcterms:created>
  <dcterms:modified xsi:type="dcterms:W3CDTF">2024-07-22T10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